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1481" w14:textId="3A0A1D9F" w:rsidR="00F524D1" w:rsidRDefault="00F524D1" w:rsidP="007262E9">
      <w:pPr>
        <w:spacing w:after="0" w:line="276" w:lineRule="auto"/>
        <w:jc w:val="right"/>
        <w:rPr>
          <w:rFonts w:ascii="Calibri" w:eastAsia="Times New Roman" w:hAnsi="Calibri" w:cs="Times New Roman"/>
          <w:b/>
          <w:sz w:val="28"/>
          <w:szCs w:val="28"/>
        </w:rPr>
      </w:pPr>
      <w:r w:rsidRPr="00E0419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2578C4" w14:textId="77777777" w:rsidR="00F524D1" w:rsidRDefault="00F524D1" w:rsidP="00F524D1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DE53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5pt;margin-top:-36pt;width:87.85pt;height:80.6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" filled="f" stroked="f">
                <v:textbox style="mso-fit-shape-to-text:t">
                  <w:txbxContent>
                    <w:p w14:paraId="342578C4" w14:textId="77777777" w:rsidR="00F524D1" w:rsidRDefault="00F524D1" w:rsidP="00F524D1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5DF8C608" wp14:editId="2BD215B9">
                            <wp:extent cx="934085" cy="934085"/>
                            <wp:effectExtent l="0" t="0" r="0" b="0"/>
                            <wp:docPr id="2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eastAsia="Times New Roman" w:hAnsi="Calibri" w:cs="Times New Roman"/>
          <w:b/>
          <w:sz w:val="28"/>
          <w:szCs w:val="28"/>
        </w:rPr>
        <w:t>MUSKEGON COUNTY HOMELESS CONTINUUM OF CARE NETWORK</w:t>
      </w:r>
    </w:p>
    <w:p w14:paraId="311F1CD4" w14:textId="3A984E44" w:rsidR="00BE52C8" w:rsidRPr="00E04195" w:rsidRDefault="00BE52C8" w:rsidP="007262E9">
      <w:pPr>
        <w:spacing w:after="0" w:line="276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  <w:r>
        <w:rPr>
          <w:rFonts w:ascii="Calibri" w:eastAsia="Times New Roman" w:hAnsi="Calibri" w:cs="Times New Roman"/>
          <w:b/>
          <w:sz w:val="28"/>
          <w:szCs w:val="28"/>
        </w:rPr>
        <w:t>Outreach Committee</w:t>
      </w:r>
    </w:p>
    <w:p w14:paraId="2657587B" w14:textId="77777777" w:rsidR="00F524D1" w:rsidRPr="00E04195" w:rsidRDefault="00F524D1" w:rsidP="007262E9">
      <w:pPr>
        <w:spacing w:after="0" w:line="276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</w:p>
    <w:p w14:paraId="5433BA78" w14:textId="0ED7DE14" w:rsidR="00F524D1" w:rsidRPr="00E04195" w:rsidRDefault="20FA2FE1" w:rsidP="007262E9">
      <w:pPr>
        <w:spacing w:after="0" w:line="276" w:lineRule="auto"/>
        <w:jc w:val="center"/>
        <w:rPr>
          <w:rFonts w:ascii="Calibri" w:eastAsia="Times New Roman" w:hAnsi="Calibri" w:cs="Franklin Gothic Book"/>
          <w:b/>
          <w:bCs/>
          <w:smallCaps/>
          <w:sz w:val="28"/>
          <w:szCs w:val="28"/>
        </w:rPr>
      </w:pPr>
      <w:r w:rsidRPr="0A792B49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November 13</w:t>
      </w:r>
      <w:r w:rsidR="005C5049" w:rsidRPr="0A792B49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, 2023</w:t>
      </w:r>
    </w:p>
    <w:p w14:paraId="5F857239" w14:textId="4F4CAA17" w:rsidR="00F524D1" w:rsidRPr="00E04195" w:rsidRDefault="00F524D1" w:rsidP="007262E9">
      <w:pPr>
        <w:spacing w:after="0" w:line="276" w:lineRule="auto"/>
        <w:ind w:firstLine="720"/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</w:pP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 xml:space="preserve">                                                 </w:t>
      </w:r>
      <w:r w:rsidR="00467F3C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1</w:t>
      </w:r>
      <w:r w:rsidR="00DB2347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:00PM</w:t>
      </w: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 xml:space="preserve"> – </w:t>
      </w:r>
      <w:r w:rsidR="00467F3C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2</w:t>
      </w:r>
      <w:r w:rsidR="00DB2347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:00P</w:t>
      </w: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M</w:t>
      </w:r>
    </w:p>
    <w:p w14:paraId="3C0115F8" w14:textId="49EE5D80" w:rsidR="00F524D1" w:rsidRDefault="006B185F" w:rsidP="007262E9">
      <w:pPr>
        <w:spacing w:after="0" w:line="276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United Way of the Lakeshore</w:t>
      </w:r>
    </w:p>
    <w:p w14:paraId="5885DFA6" w14:textId="149C1DA8" w:rsidR="006B185F" w:rsidRPr="00E04195" w:rsidRDefault="006B185F" w:rsidP="007262E9">
      <w:pPr>
        <w:spacing w:after="0" w:line="276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31 E Clay Ave. Muskegon MI, 49442</w:t>
      </w:r>
    </w:p>
    <w:p w14:paraId="5A2E136A" w14:textId="77777777" w:rsidR="0013576B" w:rsidRDefault="0013576B" w:rsidP="007262E9">
      <w:pPr>
        <w:spacing w:after="0" w:line="276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1461E9E1" w14:textId="7DC7C346" w:rsidR="2A8B51A1" w:rsidRDefault="003C5FE9" w:rsidP="007262E9">
      <w:pPr>
        <w:spacing w:after="0" w:line="276" w:lineRule="auto"/>
        <w:jc w:val="center"/>
      </w:pPr>
      <w:r>
        <w:rPr>
          <w:rFonts w:ascii="Calibri" w:eastAsia="Times New Roman" w:hAnsi="Calibri" w:cs="Times New Roman"/>
          <w:b/>
          <w:bCs/>
          <w:sz w:val="24"/>
          <w:szCs w:val="24"/>
        </w:rPr>
        <w:t>Agenda:</w:t>
      </w:r>
    </w:p>
    <w:p w14:paraId="381F1993" w14:textId="77777777" w:rsidR="0013576B" w:rsidRDefault="0013576B" w:rsidP="007262E9">
      <w:pPr>
        <w:spacing w:after="0" w:line="276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75EBD8BF" w14:textId="4060A6E7" w:rsidR="0013576B" w:rsidRDefault="0013576B" w:rsidP="007262E9">
      <w:pPr>
        <w:spacing w:after="0" w:line="276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>
        <w:rPr>
          <w:rFonts w:ascii="Calibri" w:eastAsia="Times New Roman" w:hAnsi="Calibri" w:cs="Times New Roman"/>
          <w:b/>
          <w:sz w:val="24"/>
          <w:szCs w:val="24"/>
        </w:rPr>
        <w:t>Attendance</w:t>
      </w:r>
    </w:p>
    <w:p w14:paraId="004D928A" w14:textId="77777777" w:rsidR="0013576B" w:rsidRPr="00E04195" w:rsidRDefault="0013576B" w:rsidP="007262E9">
      <w:pPr>
        <w:spacing w:after="0" w:line="276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tbl>
      <w:tblPr>
        <w:tblStyle w:val="TableGrid"/>
        <w:tblW w:w="8491" w:type="dxa"/>
        <w:tblInd w:w="270" w:type="dxa"/>
        <w:tblLook w:val="04A0" w:firstRow="1" w:lastRow="0" w:firstColumn="1" w:lastColumn="0" w:noHBand="0" w:noVBand="1"/>
      </w:tblPr>
      <w:tblGrid>
        <w:gridCol w:w="2528"/>
        <w:gridCol w:w="1290"/>
        <w:gridCol w:w="3390"/>
        <w:gridCol w:w="1283"/>
      </w:tblGrid>
      <w:tr w:rsidR="0013576B" w14:paraId="430544AD" w14:textId="6B06ABF3" w:rsidTr="0A792B49">
        <w:trPr>
          <w:trHeight w:val="300"/>
        </w:trPr>
        <w:tc>
          <w:tcPr>
            <w:tcW w:w="2528" w:type="dxa"/>
          </w:tcPr>
          <w:p w14:paraId="5045483B" w14:textId="1D02226C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Name:</w:t>
            </w:r>
          </w:p>
        </w:tc>
        <w:tc>
          <w:tcPr>
            <w:tcW w:w="1290" w:type="dxa"/>
          </w:tcPr>
          <w:p w14:paraId="0CF0D169" w14:textId="54936DFD" w:rsidR="0013576B" w:rsidRDefault="5C41E8A8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Present:</w:t>
            </w:r>
          </w:p>
        </w:tc>
        <w:tc>
          <w:tcPr>
            <w:tcW w:w="3390" w:type="dxa"/>
          </w:tcPr>
          <w:p w14:paraId="0D9E51AF" w14:textId="77F4B51D" w:rsidR="0013576B" w:rsidRDefault="4F9D4BE6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 xml:space="preserve">Name: </w:t>
            </w:r>
          </w:p>
        </w:tc>
        <w:tc>
          <w:tcPr>
            <w:tcW w:w="1283" w:type="dxa"/>
          </w:tcPr>
          <w:p w14:paraId="0DB06452" w14:textId="0480C49D" w:rsidR="0013576B" w:rsidRDefault="6E91D00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Present:</w:t>
            </w:r>
          </w:p>
        </w:tc>
      </w:tr>
      <w:tr w:rsidR="0013576B" w14:paraId="4E1238AD" w14:textId="7716F9AF" w:rsidTr="0A792B49">
        <w:trPr>
          <w:trHeight w:val="300"/>
        </w:trPr>
        <w:tc>
          <w:tcPr>
            <w:tcW w:w="2528" w:type="dxa"/>
          </w:tcPr>
          <w:p w14:paraId="3C28851A" w14:textId="393002F2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Alicia Cox, VA </w:t>
            </w:r>
          </w:p>
        </w:tc>
        <w:tc>
          <w:tcPr>
            <w:tcW w:w="1290" w:type="dxa"/>
          </w:tcPr>
          <w:p w14:paraId="798711A1" w14:textId="63C17EA4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4DBC4FDD" w14:textId="3D260675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Stephen Thiele, Red Project </w:t>
            </w:r>
          </w:p>
        </w:tc>
        <w:tc>
          <w:tcPr>
            <w:tcW w:w="1283" w:type="dxa"/>
          </w:tcPr>
          <w:p w14:paraId="4C50AD39" w14:textId="1124519E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08A2C2B3" w14:textId="4421395F" w:rsidTr="0A792B49">
        <w:trPr>
          <w:trHeight w:val="300"/>
        </w:trPr>
        <w:tc>
          <w:tcPr>
            <w:tcW w:w="2528" w:type="dxa"/>
          </w:tcPr>
          <w:p w14:paraId="2C151DF0" w14:textId="66384E32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Jasmine Young, VA</w:t>
            </w:r>
          </w:p>
        </w:tc>
        <w:tc>
          <w:tcPr>
            <w:tcW w:w="1290" w:type="dxa"/>
          </w:tcPr>
          <w:p w14:paraId="412A58E7" w14:textId="2A358F26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10A17228" w14:textId="336D3770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Diolinda Sali, HMIS Admin</w:t>
            </w:r>
          </w:p>
        </w:tc>
        <w:tc>
          <w:tcPr>
            <w:tcW w:w="1283" w:type="dxa"/>
          </w:tcPr>
          <w:p w14:paraId="1CA53303" w14:textId="395BCD6D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5DA0D3DC" w14:textId="7304FE71" w:rsidTr="0A792B49">
        <w:trPr>
          <w:trHeight w:val="300"/>
        </w:trPr>
        <w:tc>
          <w:tcPr>
            <w:tcW w:w="2528" w:type="dxa"/>
          </w:tcPr>
          <w:p w14:paraId="671400E0" w14:textId="061CAF5E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Madison Butler, </w:t>
            </w:r>
            <w:proofErr w:type="spellStart"/>
            <w:r>
              <w:rPr>
                <w:rFonts w:ascii="Calibri" w:eastAsia="Times New Roman" w:hAnsi="Calibri" w:cs="Times New Roman"/>
                <w:sz w:val="24"/>
                <w:szCs w:val="24"/>
              </w:rPr>
              <w:t>CenC</w:t>
            </w:r>
            <w:proofErr w:type="spellEnd"/>
          </w:p>
        </w:tc>
        <w:tc>
          <w:tcPr>
            <w:tcW w:w="1290" w:type="dxa"/>
          </w:tcPr>
          <w:p w14:paraId="057285E4" w14:textId="47DCFBD0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1587409D" w14:textId="2327300F" w:rsidR="0013576B" w:rsidRDefault="2B950733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Angie Mayeaux</w:t>
            </w:r>
            <w:r w:rsidR="1FA4972D" w:rsidRPr="7D5DCD86">
              <w:rPr>
                <w:rFonts w:ascii="Calibri" w:eastAsia="Times New Roman" w:hAnsi="Calibri" w:cs="Times New Roman"/>
                <w:sz w:val="24"/>
                <w:szCs w:val="24"/>
              </w:rPr>
              <w:t>, MHC</w:t>
            </w:r>
          </w:p>
        </w:tc>
        <w:tc>
          <w:tcPr>
            <w:tcW w:w="1283" w:type="dxa"/>
          </w:tcPr>
          <w:p w14:paraId="00C69723" w14:textId="4C8656C1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1CAA62D4" w14:textId="62FC1232" w:rsidTr="0A792B49">
        <w:trPr>
          <w:trHeight w:val="300"/>
        </w:trPr>
        <w:tc>
          <w:tcPr>
            <w:tcW w:w="2528" w:type="dxa"/>
          </w:tcPr>
          <w:p w14:paraId="7DEC76F6" w14:textId="733F0DD1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Brandon Baskin, HW</w:t>
            </w:r>
          </w:p>
        </w:tc>
        <w:tc>
          <w:tcPr>
            <w:tcW w:w="1290" w:type="dxa"/>
          </w:tcPr>
          <w:p w14:paraId="739CB114" w14:textId="739B5C6C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D4233E4" w14:textId="0FA473C7" w:rsidR="0013576B" w:rsidRDefault="2B950733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Lisa Reinecke</w:t>
            </w:r>
            <w:r w:rsidR="134E380A" w:rsidRPr="7D5DCD86">
              <w:rPr>
                <w:rFonts w:ascii="Calibri" w:eastAsia="Times New Roman" w:hAnsi="Calibri" w:cs="Times New Roman"/>
                <w:sz w:val="24"/>
                <w:szCs w:val="24"/>
              </w:rPr>
              <w:t>, True North</w:t>
            </w:r>
          </w:p>
        </w:tc>
        <w:tc>
          <w:tcPr>
            <w:tcW w:w="1283" w:type="dxa"/>
          </w:tcPr>
          <w:p w14:paraId="4FCD93C2" w14:textId="58BB0E97" w:rsidR="0013576B" w:rsidRDefault="0013576B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F80349" w14:paraId="3B240C3F" w14:textId="5F1A152F" w:rsidTr="0A792B49">
        <w:trPr>
          <w:trHeight w:val="315"/>
        </w:trPr>
        <w:tc>
          <w:tcPr>
            <w:tcW w:w="2528" w:type="dxa"/>
          </w:tcPr>
          <w:p w14:paraId="1F8F2C63" w14:textId="1F6E7042" w:rsidR="00F80349" w:rsidRDefault="2B950733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Bridget Larson</w:t>
            </w:r>
            <w:r w:rsidR="340929EE" w:rsidRPr="7D5DCD86">
              <w:rPr>
                <w:rFonts w:ascii="Calibri" w:eastAsia="Times New Roman" w:hAnsi="Calibri" w:cs="Times New Roman"/>
                <w:sz w:val="24"/>
                <w:szCs w:val="24"/>
              </w:rPr>
              <w:t>,</w:t>
            </w: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 SA</w:t>
            </w:r>
          </w:p>
        </w:tc>
        <w:tc>
          <w:tcPr>
            <w:tcW w:w="1290" w:type="dxa"/>
          </w:tcPr>
          <w:p w14:paraId="52A69C25" w14:textId="57A87C1C" w:rsidR="00F80349" w:rsidRDefault="00F80349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CC10A89" w14:textId="16BC09A0" w:rsidR="00F80349" w:rsidRDefault="2B950733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Josh </w:t>
            </w:r>
            <w:proofErr w:type="spellStart"/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Rubaker</w:t>
            </w:r>
            <w:proofErr w:type="spellEnd"/>
            <w:r w:rsidR="7DFEB20D"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, True North </w:t>
            </w:r>
          </w:p>
        </w:tc>
        <w:tc>
          <w:tcPr>
            <w:tcW w:w="1283" w:type="dxa"/>
          </w:tcPr>
          <w:p w14:paraId="74BE1477" w14:textId="1B2BA6F3" w:rsidR="00F80349" w:rsidRDefault="00F80349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0E769D74" w14:textId="5862145B" w:rsidTr="0A792B49">
        <w:trPr>
          <w:trHeight w:val="315"/>
        </w:trPr>
        <w:tc>
          <w:tcPr>
            <w:tcW w:w="2528" w:type="dxa"/>
          </w:tcPr>
          <w:p w14:paraId="611DF58C" w14:textId="3C369DBC" w:rsidR="3AA769B8" w:rsidRDefault="6252459D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Sharonda </w:t>
            </w:r>
            <w:r w:rsidR="19C232EB" w:rsidRPr="7D5DCD86">
              <w:rPr>
                <w:rFonts w:ascii="Calibri" w:eastAsia="Times New Roman" w:hAnsi="Calibri" w:cs="Times New Roman"/>
                <w:sz w:val="24"/>
                <w:szCs w:val="24"/>
              </w:rPr>
              <w:t>Carson, City</w:t>
            </w:r>
            <w:r w:rsidR="7FAE4071"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 of Muskegon</w:t>
            </w:r>
          </w:p>
        </w:tc>
        <w:tc>
          <w:tcPr>
            <w:tcW w:w="1290" w:type="dxa"/>
          </w:tcPr>
          <w:p w14:paraId="2CC66342" w14:textId="75AE1C34" w:rsidR="3AA769B8" w:rsidRDefault="3AA769B8" w:rsidP="007262E9">
            <w:pPr>
              <w:pStyle w:val="ListParagraph"/>
              <w:spacing w:line="276" w:lineRule="auto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61EB6C50" w14:textId="08EBBA53" w:rsidR="3AA769B8" w:rsidRDefault="58C90AC5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A792B49">
              <w:rPr>
                <w:rFonts w:ascii="Calibri" w:eastAsia="Times New Roman" w:hAnsi="Calibri" w:cs="Times New Roman"/>
                <w:sz w:val="24"/>
                <w:szCs w:val="24"/>
              </w:rPr>
              <w:t>Kesha Sanders, True North</w:t>
            </w:r>
          </w:p>
        </w:tc>
        <w:tc>
          <w:tcPr>
            <w:tcW w:w="1283" w:type="dxa"/>
          </w:tcPr>
          <w:p w14:paraId="45BFCC18" w14:textId="11E49CD3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2930062B" w14:textId="693FCA47" w:rsidTr="0A792B49">
        <w:trPr>
          <w:trHeight w:val="315"/>
        </w:trPr>
        <w:tc>
          <w:tcPr>
            <w:tcW w:w="2528" w:type="dxa"/>
          </w:tcPr>
          <w:p w14:paraId="26B59946" w14:textId="626B83FC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BA934DF" w14:textId="5D3A13A0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2C09AC9F" w14:textId="03D8EC24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35FD329B" w14:textId="7A48AD69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1EA58E08" w14:textId="6FFBA965" w:rsidTr="0A792B49">
        <w:trPr>
          <w:trHeight w:val="315"/>
        </w:trPr>
        <w:tc>
          <w:tcPr>
            <w:tcW w:w="2528" w:type="dxa"/>
          </w:tcPr>
          <w:p w14:paraId="0FBB617E" w14:textId="777A8D64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B649ED4" w14:textId="56B7EB91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F68875E" w14:textId="3AFDCF87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7ACCB80" w14:textId="6098FDCB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22C32831" w14:textId="3328750A" w:rsidTr="0A792B49">
        <w:trPr>
          <w:trHeight w:val="315"/>
        </w:trPr>
        <w:tc>
          <w:tcPr>
            <w:tcW w:w="2528" w:type="dxa"/>
          </w:tcPr>
          <w:p w14:paraId="086F8729" w14:textId="55B93C43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6FEEE183" w14:textId="21D25B91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F3A5683" w14:textId="1DC58EFC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5CCB10F7" w14:textId="53D6116B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3F858395" w14:textId="686ED615" w:rsidTr="0A792B49">
        <w:trPr>
          <w:trHeight w:val="315"/>
        </w:trPr>
        <w:tc>
          <w:tcPr>
            <w:tcW w:w="2528" w:type="dxa"/>
          </w:tcPr>
          <w:p w14:paraId="487A6298" w14:textId="04199838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34871B30" w14:textId="17422B17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3D7D55A4" w14:textId="47E30405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4B20512" w14:textId="290449CF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0574F2E8" w14:textId="09F2E1F1" w:rsidTr="0A792B49">
        <w:trPr>
          <w:trHeight w:val="315"/>
        </w:trPr>
        <w:tc>
          <w:tcPr>
            <w:tcW w:w="2528" w:type="dxa"/>
          </w:tcPr>
          <w:p w14:paraId="2C1395DB" w14:textId="7CFAC771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4A8CD65" w14:textId="7338E97B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4BF256BB" w14:textId="6DE44F87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F83DE56" w14:textId="623D2E49" w:rsidR="3AA769B8" w:rsidRDefault="3AA769B8" w:rsidP="007262E9">
            <w:pPr>
              <w:pStyle w:val="ListParagraph"/>
              <w:spacing w:line="276" w:lineRule="auto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</w:tbl>
    <w:p w14:paraId="03DBDC75" w14:textId="2181327B" w:rsidR="00A80412" w:rsidRPr="005C5049" w:rsidRDefault="00A80412" w:rsidP="007262E9">
      <w:pPr>
        <w:spacing w:after="0" w:line="276" w:lineRule="auto"/>
        <w:rPr>
          <w:rFonts w:ascii="Calibri" w:eastAsia="Times New Roman" w:hAnsi="Calibri" w:cs="Times New Roman"/>
          <w:sz w:val="24"/>
          <w:szCs w:val="24"/>
        </w:rPr>
      </w:pPr>
    </w:p>
    <w:p w14:paraId="64B7E704" w14:textId="0A611669" w:rsidR="2E34FEC6" w:rsidRDefault="2E34FEC6" w:rsidP="007262E9">
      <w:pPr>
        <w:pStyle w:val="ListParagraph"/>
        <w:numPr>
          <w:ilvl w:val="0"/>
          <w:numId w:val="1"/>
        </w:numPr>
        <w:spacing w:after="0" w:line="276" w:lineRule="auto"/>
        <w:rPr>
          <w:rFonts w:ascii="Calibri" w:eastAsia="Times New Roman" w:hAnsi="Calibri" w:cs="Times New Roman"/>
          <w:sz w:val="24"/>
          <w:szCs w:val="24"/>
        </w:rPr>
      </w:pPr>
      <w:r w:rsidRPr="007262E9">
        <w:rPr>
          <w:rFonts w:ascii="Calibri" w:eastAsia="Times New Roman" w:hAnsi="Calibri" w:cs="Times New Roman"/>
          <w:sz w:val="24"/>
          <w:szCs w:val="24"/>
          <w:u w:val="single"/>
        </w:rPr>
        <w:t>Call to Order</w:t>
      </w:r>
      <w:r w:rsidRPr="0A792B49">
        <w:rPr>
          <w:rFonts w:ascii="Calibri" w:eastAsia="Times New Roman" w:hAnsi="Calibri" w:cs="Times New Roman"/>
          <w:sz w:val="24"/>
          <w:szCs w:val="24"/>
        </w:rPr>
        <w:t>-</w:t>
      </w:r>
      <w:r w:rsidR="08FA00C2" w:rsidRPr="0A792B49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1AAD341C" w14:textId="49A55FC2" w:rsidR="2E34FEC6" w:rsidRDefault="2E34FEC6" w:rsidP="007262E9">
      <w:pPr>
        <w:pStyle w:val="ListParagraph"/>
        <w:numPr>
          <w:ilvl w:val="0"/>
          <w:numId w:val="1"/>
        </w:numPr>
        <w:spacing w:after="0" w:line="276" w:lineRule="auto"/>
        <w:rPr>
          <w:rFonts w:ascii="Calibri" w:eastAsia="Times New Roman" w:hAnsi="Calibri" w:cs="Times New Roman"/>
          <w:sz w:val="24"/>
          <w:szCs w:val="24"/>
        </w:rPr>
      </w:pPr>
      <w:r w:rsidRPr="007262E9">
        <w:rPr>
          <w:rFonts w:ascii="Calibri" w:eastAsia="Times New Roman" w:hAnsi="Calibri" w:cs="Times New Roman"/>
          <w:sz w:val="24"/>
          <w:szCs w:val="24"/>
          <w:u w:val="single"/>
        </w:rPr>
        <w:t>Welcome &amp; Introductions</w:t>
      </w:r>
      <w:r w:rsidRPr="6F65814F">
        <w:rPr>
          <w:rFonts w:ascii="Calibri" w:eastAsia="Times New Roman" w:hAnsi="Calibri" w:cs="Times New Roman"/>
          <w:sz w:val="24"/>
          <w:szCs w:val="24"/>
        </w:rPr>
        <w:t xml:space="preserve"> -</w:t>
      </w:r>
      <w:r w:rsidR="0045661D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20C9BD52" w14:textId="07ED9E84" w:rsidR="0045661D" w:rsidRDefault="0045661D" w:rsidP="007262E9">
      <w:pPr>
        <w:pStyle w:val="ListParagraph"/>
        <w:numPr>
          <w:ilvl w:val="0"/>
          <w:numId w:val="1"/>
        </w:numPr>
        <w:spacing w:after="0" w:line="276" w:lineRule="auto"/>
        <w:rPr>
          <w:rFonts w:ascii="Calibri" w:eastAsia="Times New Roman" w:hAnsi="Calibri" w:cs="Times New Roman"/>
          <w:sz w:val="24"/>
          <w:szCs w:val="24"/>
        </w:rPr>
      </w:pPr>
      <w:r w:rsidRPr="007262E9">
        <w:rPr>
          <w:rFonts w:ascii="Calibri" w:eastAsia="Times New Roman" w:hAnsi="Calibri" w:cs="Times New Roman"/>
          <w:sz w:val="24"/>
          <w:szCs w:val="24"/>
          <w:u w:val="single"/>
        </w:rPr>
        <w:t>Meeting Minutes October 9</w:t>
      </w:r>
      <w:r w:rsidRPr="007262E9">
        <w:rPr>
          <w:rFonts w:ascii="Calibri" w:eastAsia="Times New Roman" w:hAnsi="Calibri" w:cs="Times New Roman"/>
          <w:sz w:val="24"/>
          <w:szCs w:val="24"/>
          <w:u w:val="single"/>
          <w:vertAlign w:val="superscript"/>
        </w:rPr>
        <w:t>th</w:t>
      </w:r>
      <w:r w:rsidRPr="007262E9">
        <w:rPr>
          <w:rFonts w:ascii="Calibri" w:eastAsia="Times New Roman" w:hAnsi="Calibri" w:cs="Times New Roman"/>
          <w:sz w:val="24"/>
          <w:szCs w:val="24"/>
          <w:u w:val="single"/>
        </w:rPr>
        <w:t>, 2023</w:t>
      </w:r>
      <w:r>
        <w:rPr>
          <w:rFonts w:ascii="Calibri" w:eastAsia="Times New Roman" w:hAnsi="Calibri" w:cs="Times New Roman"/>
          <w:sz w:val="24"/>
          <w:szCs w:val="24"/>
        </w:rPr>
        <w:t xml:space="preserve"> – </w:t>
      </w:r>
    </w:p>
    <w:p w14:paraId="480C148F" w14:textId="50913413" w:rsidR="2E34FEC6" w:rsidRDefault="2E34FEC6" w:rsidP="007262E9">
      <w:pPr>
        <w:pStyle w:val="ListParagraph"/>
        <w:numPr>
          <w:ilvl w:val="0"/>
          <w:numId w:val="1"/>
        </w:numPr>
        <w:spacing w:after="0" w:line="276" w:lineRule="auto"/>
        <w:rPr>
          <w:rFonts w:ascii="Calibri" w:eastAsia="Times New Roman" w:hAnsi="Calibri" w:cs="Times New Roman"/>
          <w:sz w:val="24"/>
          <w:szCs w:val="24"/>
        </w:rPr>
      </w:pPr>
      <w:r w:rsidRPr="007262E9">
        <w:rPr>
          <w:rFonts w:ascii="Calibri" w:eastAsia="Times New Roman" w:hAnsi="Calibri" w:cs="Times New Roman"/>
          <w:sz w:val="24"/>
          <w:szCs w:val="24"/>
          <w:u w:val="single"/>
        </w:rPr>
        <w:t>Homelessness Awareness Month</w:t>
      </w:r>
      <w:r w:rsidRPr="6F65814F">
        <w:rPr>
          <w:rFonts w:ascii="Calibri" w:eastAsia="Times New Roman" w:hAnsi="Calibri" w:cs="Times New Roman"/>
          <w:sz w:val="24"/>
          <w:szCs w:val="24"/>
        </w:rPr>
        <w:t>-</w:t>
      </w:r>
      <w:r w:rsidR="0045661D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3EFC85FD" w14:textId="4CBCCBD4" w:rsidR="0045661D" w:rsidRDefault="0045661D" w:rsidP="007262E9">
      <w:pPr>
        <w:pStyle w:val="ListParagraph"/>
        <w:numPr>
          <w:ilvl w:val="0"/>
          <w:numId w:val="1"/>
        </w:numPr>
        <w:spacing w:after="0" w:line="276" w:lineRule="auto"/>
        <w:rPr>
          <w:rFonts w:ascii="Calibri" w:eastAsia="Times New Roman" w:hAnsi="Calibri" w:cs="Times New Roman"/>
          <w:sz w:val="24"/>
          <w:szCs w:val="24"/>
        </w:rPr>
      </w:pPr>
      <w:r w:rsidRPr="007262E9">
        <w:rPr>
          <w:rFonts w:ascii="Calibri" w:eastAsia="Times New Roman" w:hAnsi="Calibri" w:cs="Times New Roman"/>
          <w:sz w:val="24"/>
          <w:szCs w:val="24"/>
          <w:u w:val="single"/>
        </w:rPr>
        <w:t>Outreach Events-</w:t>
      </w:r>
      <w:r w:rsidR="007262E9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3C769AC3" w14:textId="546AA7B0" w:rsidR="003C5FE9" w:rsidRPr="0050478C" w:rsidRDefault="0045661D" w:rsidP="003C5FE9">
      <w:pPr>
        <w:pStyle w:val="ListParagraph"/>
        <w:numPr>
          <w:ilvl w:val="0"/>
          <w:numId w:val="1"/>
        </w:numPr>
        <w:spacing w:after="0" w:line="276" w:lineRule="auto"/>
        <w:rPr>
          <w:rFonts w:ascii="Calibri" w:eastAsia="Times New Roman" w:hAnsi="Calibri" w:cs="Times New Roman"/>
          <w:sz w:val="24"/>
          <w:szCs w:val="24"/>
        </w:rPr>
      </w:pPr>
      <w:r w:rsidRPr="007262E9">
        <w:rPr>
          <w:rFonts w:ascii="Calibri" w:eastAsia="Times New Roman" w:hAnsi="Calibri" w:cs="Times New Roman"/>
          <w:sz w:val="24"/>
          <w:szCs w:val="24"/>
          <w:u w:val="single"/>
        </w:rPr>
        <w:t>Target Mapping/Homeless Locations</w:t>
      </w:r>
      <w:r>
        <w:rPr>
          <w:rFonts w:ascii="Calibri" w:eastAsia="Times New Roman" w:hAnsi="Calibri" w:cs="Times New Roman"/>
          <w:sz w:val="24"/>
          <w:szCs w:val="24"/>
        </w:rPr>
        <w:t>-</w:t>
      </w:r>
      <w:r w:rsidR="007262E9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548CC751" w14:textId="53A6EC0F" w:rsidR="2E34FEC6" w:rsidRPr="003C5FE9" w:rsidRDefault="2E34FEC6" w:rsidP="007262E9">
      <w:pPr>
        <w:pStyle w:val="ListParagraph"/>
        <w:numPr>
          <w:ilvl w:val="0"/>
          <w:numId w:val="1"/>
        </w:numPr>
        <w:spacing w:after="0" w:line="276" w:lineRule="auto"/>
        <w:rPr>
          <w:rFonts w:ascii="Calibri" w:eastAsia="Times New Roman" w:hAnsi="Calibri" w:cs="Times New Roman"/>
          <w:sz w:val="24"/>
          <w:szCs w:val="24"/>
          <w:u w:val="single"/>
        </w:rPr>
      </w:pPr>
      <w:r w:rsidRPr="003C5FE9">
        <w:rPr>
          <w:rFonts w:ascii="Calibri" w:eastAsia="Times New Roman" w:hAnsi="Calibri" w:cs="Times New Roman"/>
          <w:sz w:val="24"/>
          <w:szCs w:val="24"/>
          <w:u w:val="single"/>
        </w:rPr>
        <w:t>Other business-</w:t>
      </w:r>
      <w:r w:rsidR="0050478C" w:rsidRPr="003C5FE9">
        <w:rPr>
          <w:rFonts w:ascii="Calibri" w:eastAsia="Times New Roman" w:hAnsi="Calibri" w:cs="Times New Roman"/>
          <w:sz w:val="24"/>
          <w:szCs w:val="24"/>
          <w:u w:val="single"/>
        </w:rPr>
        <w:t xml:space="preserve"> </w:t>
      </w:r>
    </w:p>
    <w:p w14:paraId="5D951EFD" w14:textId="67AC2F7E" w:rsidR="2E34FEC6" w:rsidRPr="003C5FE9" w:rsidRDefault="2E34FEC6" w:rsidP="007262E9">
      <w:pPr>
        <w:pStyle w:val="ListParagraph"/>
        <w:numPr>
          <w:ilvl w:val="0"/>
          <w:numId w:val="1"/>
        </w:numPr>
        <w:spacing w:after="0" w:line="276" w:lineRule="auto"/>
        <w:rPr>
          <w:rFonts w:ascii="Calibri" w:eastAsia="Times New Roman" w:hAnsi="Calibri" w:cs="Times New Roman"/>
          <w:sz w:val="24"/>
          <w:szCs w:val="24"/>
          <w:u w:val="single"/>
        </w:rPr>
      </w:pPr>
      <w:r w:rsidRPr="003C5FE9">
        <w:rPr>
          <w:rFonts w:ascii="Calibri" w:eastAsia="Times New Roman" w:hAnsi="Calibri" w:cs="Times New Roman"/>
          <w:sz w:val="24"/>
          <w:szCs w:val="24"/>
          <w:u w:val="single"/>
        </w:rPr>
        <w:t>Adjourn-</w:t>
      </w:r>
    </w:p>
    <w:p w14:paraId="781B8177" w14:textId="1C39D383" w:rsidR="00B957D4" w:rsidRPr="00B957D4" w:rsidRDefault="00B957D4" w:rsidP="007262E9">
      <w:pPr>
        <w:spacing w:after="0" w:line="276" w:lineRule="auto"/>
        <w:rPr>
          <w:rFonts w:ascii="Calibri" w:eastAsia="Times New Roman" w:hAnsi="Calibri" w:cs="Times New Roman"/>
          <w:sz w:val="24"/>
          <w:szCs w:val="24"/>
        </w:rPr>
      </w:pPr>
    </w:p>
    <w:p w14:paraId="52AD31A8" w14:textId="77777777" w:rsidR="00B957D4" w:rsidRPr="00B957D4" w:rsidRDefault="00B957D4" w:rsidP="007262E9">
      <w:pPr>
        <w:spacing w:after="0" w:line="276" w:lineRule="auto"/>
        <w:rPr>
          <w:rFonts w:ascii="Calibri" w:eastAsia="Times New Roman" w:hAnsi="Calibri" w:cs="Times New Roman"/>
          <w:sz w:val="24"/>
          <w:szCs w:val="24"/>
        </w:rPr>
      </w:pPr>
    </w:p>
    <w:p w14:paraId="35F3C5B1" w14:textId="095E73C7" w:rsidR="008D3613" w:rsidRPr="00827A8D" w:rsidRDefault="008D3613" w:rsidP="007262E9">
      <w:pPr>
        <w:pStyle w:val="ListParagraph"/>
        <w:spacing w:after="0" w:line="276" w:lineRule="auto"/>
        <w:ind w:left="1080"/>
        <w:rPr>
          <w:rFonts w:ascii="Calibri" w:eastAsia="Times New Roman" w:hAnsi="Calibri" w:cs="Times New Roman"/>
          <w:sz w:val="24"/>
          <w:szCs w:val="24"/>
        </w:rPr>
      </w:pPr>
    </w:p>
    <w:p w14:paraId="2ED59B81" w14:textId="3C19E348" w:rsidR="00F524D1" w:rsidRPr="00AD68AA" w:rsidRDefault="00F524D1" w:rsidP="007262E9">
      <w:pPr>
        <w:spacing w:after="0" w:line="276" w:lineRule="auto"/>
        <w:rPr>
          <w:rFonts w:ascii="Calibri" w:eastAsia="Times New Roman" w:hAnsi="Calibri" w:cs="Times New Roman"/>
          <w:sz w:val="24"/>
          <w:szCs w:val="24"/>
        </w:rPr>
      </w:pPr>
    </w:p>
    <w:p w14:paraId="53BB613B" w14:textId="77777777" w:rsidR="00F524D1" w:rsidRPr="00E04195" w:rsidRDefault="00F524D1" w:rsidP="007262E9">
      <w:pPr>
        <w:spacing w:after="0" w:line="276" w:lineRule="auto"/>
        <w:rPr>
          <w:rFonts w:ascii="Calibri" w:eastAsia="Calibri" w:hAnsi="Calibri" w:cs="Calibri"/>
        </w:rPr>
      </w:pPr>
    </w:p>
    <w:p w14:paraId="7F97188E" w14:textId="6E7CBD8C" w:rsidR="00411BDB" w:rsidRDefault="00411BDB" w:rsidP="007262E9">
      <w:pPr>
        <w:spacing w:after="0" w:line="276" w:lineRule="auto"/>
        <w:rPr>
          <w:rFonts w:ascii="Calibri" w:eastAsia="Times New Roman" w:hAnsi="Calibri" w:cs="Times New Roman"/>
          <w:sz w:val="24"/>
          <w:szCs w:val="24"/>
        </w:rPr>
      </w:pPr>
    </w:p>
    <w:p w14:paraId="1EF47C95" w14:textId="7CBAEC72" w:rsidR="00411BDB" w:rsidRDefault="00411BDB" w:rsidP="007262E9">
      <w:pPr>
        <w:spacing w:line="276" w:lineRule="auto"/>
      </w:pPr>
    </w:p>
    <w:sectPr w:rsidR="00411BDB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7FBA2" w14:textId="77777777" w:rsidR="00385490" w:rsidRDefault="00385490">
      <w:pPr>
        <w:spacing w:after="0" w:line="240" w:lineRule="auto"/>
      </w:pPr>
      <w:r>
        <w:separator/>
      </w:r>
    </w:p>
  </w:endnote>
  <w:endnote w:type="continuationSeparator" w:id="0">
    <w:p w14:paraId="07F0F61E" w14:textId="77777777" w:rsidR="00385490" w:rsidRDefault="00385490">
      <w:pPr>
        <w:spacing w:after="0" w:line="240" w:lineRule="auto"/>
      </w:pPr>
      <w:r>
        <w:continuationSeparator/>
      </w:r>
    </w:p>
  </w:endnote>
  <w:endnote w:type="continuationNotice" w:id="1">
    <w:p w14:paraId="27E09835" w14:textId="77777777" w:rsidR="00385490" w:rsidRDefault="003854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4311" w14:textId="7EBFC546" w:rsidR="00411BDB" w:rsidRDefault="7D5DCD86">
    <w:pPr>
      <w:pStyle w:val="Footer"/>
      <w:tabs>
        <w:tab w:val="clear" w:pos="4680"/>
        <w:tab w:val="clear" w:pos="9360"/>
        <w:tab w:val="center" w:pos="4320"/>
      </w:tabs>
    </w:pPr>
    <w:r>
      <w:t xml:space="preserve">Outreach Committee </w:t>
    </w:r>
    <w:r w:rsidR="001E718E">
      <w:t>November 13th</w:t>
    </w:r>
    <w:r>
      <w:t>,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E3F47" w14:textId="77777777" w:rsidR="00385490" w:rsidRDefault="00385490">
      <w:pPr>
        <w:spacing w:after="0" w:line="240" w:lineRule="auto"/>
      </w:pPr>
      <w:r>
        <w:separator/>
      </w:r>
    </w:p>
  </w:footnote>
  <w:footnote w:type="continuationSeparator" w:id="0">
    <w:p w14:paraId="64B20710" w14:textId="77777777" w:rsidR="00385490" w:rsidRDefault="00385490">
      <w:pPr>
        <w:spacing w:after="0" w:line="240" w:lineRule="auto"/>
      </w:pPr>
      <w:r>
        <w:continuationSeparator/>
      </w:r>
    </w:p>
  </w:footnote>
  <w:footnote w:type="continuationNotice" w:id="1">
    <w:p w14:paraId="6DCADA02" w14:textId="77777777" w:rsidR="00385490" w:rsidRDefault="003854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7D5DCD86" w14:paraId="3641D249" w14:textId="77777777" w:rsidTr="7D5DCD86">
      <w:trPr>
        <w:trHeight w:val="300"/>
      </w:trPr>
      <w:tc>
        <w:tcPr>
          <w:tcW w:w="2880" w:type="dxa"/>
        </w:tcPr>
        <w:p w14:paraId="20DAEFA8" w14:textId="5590C786" w:rsidR="7D5DCD86" w:rsidRDefault="7D5DCD86" w:rsidP="7D5DCD86">
          <w:pPr>
            <w:pStyle w:val="Header"/>
            <w:ind w:left="-115"/>
          </w:pPr>
        </w:p>
      </w:tc>
      <w:tc>
        <w:tcPr>
          <w:tcW w:w="2880" w:type="dxa"/>
        </w:tcPr>
        <w:p w14:paraId="39A83FFA" w14:textId="529545F7" w:rsidR="7D5DCD86" w:rsidRDefault="7D5DCD86" w:rsidP="7D5DCD86">
          <w:pPr>
            <w:pStyle w:val="Header"/>
            <w:jc w:val="center"/>
          </w:pPr>
        </w:p>
      </w:tc>
      <w:tc>
        <w:tcPr>
          <w:tcW w:w="2880" w:type="dxa"/>
        </w:tcPr>
        <w:p w14:paraId="3C66E855" w14:textId="40D2A870" w:rsidR="7D5DCD86" w:rsidRDefault="7D5DCD86" w:rsidP="7D5DCD86">
          <w:pPr>
            <w:pStyle w:val="Header"/>
            <w:ind w:right="-115"/>
            <w:jc w:val="right"/>
          </w:pPr>
        </w:p>
      </w:tc>
    </w:tr>
  </w:tbl>
  <w:p w14:paraId="2CF63101" w14:textId="1201B2A6" w:rsidR="7D5DCD86" w:rsidRDefault="7D5DCD86" w:rsidP="7D5DCD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F2DC0"/>
    <w:multiLevelType w:val="hybridMultilevel"/>
    <w:tmpl w:val="AA04FA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A13078"/>
    <w:multiLevelType w:val="hybridMultilevel"/>
    <w:tmpl w:val="56C66B0A"/>
    <w:lvl w:ilvl="0" w:tplc="D214E2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3621CE"/>
    <w:multiLevelType w:val="hybridMultilevel"/>
    <w:tmpl w:val="EE107894"/>
    <w:lvl w:ilvl="0" w:tplc="5AD2B6B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29FFFC"/>
    <w:multiLevelType w:val="hybridMultilevel"/>
    <w:tmpl w:val="4F1428B8"/>
    <w:lvl w:ilvl="0" w:tplc="6BECBE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EA8E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DE0F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BC5A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B8D5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F23A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78C5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7EC4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4873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28F1C"/>
    <w:multiLevelType w:val="hybridMultilevel"/>
    <w:tmpl w:val="654C8648"/>
    <w:lvl w:ilvl="0" w:tplc="F6C22E2E">
      <w:start w:val="1"/>
      <w:numFmt w:val="upperRoman"/>
      <w:lvlText w:val="%1."/>
      <w:lvlJc w:val="right"/>
      <w:pPr>
        <w:ind w:left="720" w:hanging="360"/>
      </w:pPr>
    </w:lvl>
    <w:lvl w:ilvl="1" w:tplc="F36611AC">
      <w:start w:val="1"/>
      <w:numFmt w:val="lowerLetter"/>
      <w:lvlText w:val="%2."/>
      <w:lvlJc w:val="left"/>
      <w:pPr>
        <w:ind w:left="1440" w:hanging="360"/>
      </w:pPr>
    </w:lvl>
    <w:lvl w:ilvl="2" w:tplc="5DF6432E">
      <w:start w:val="1"/>
      <w:numFmt w:val="lowerRoman"/>
      <w:lvlText w:val="%3."/>
      <w:lvlJc w:val="right"/>
      <w:pPr>
        <w:ind w:left="2160" w:hanging="180"/>
      </w:pPr>
    </w:lvl>
    <w:lvl w:ilvl="3" w:tplc="A9CA1F40">
      <w:start w:val="1"/>
      <w:numFmt w:val="decimal"/>
      <w:lvlText w:val="%4."/>
      <w:lvlJc w:val="left"/>
      <w:pPr>
        <w:ind w:left="2880" w:hanging="360"/>
      </w:pPr>
    </w:lvl>
    <w:lvl w:ilvl="4" w:tplc="45A0728E">
      <w:start w:val="1"/>
      <w:numFmt w:val="lowerLetter"/>
      <w:lvlText w:val="%5."/>
      <w:lvlJc w:val="left"/>
      <w:pPr>
        <w:ind w:left="3600" w:hanging="360"/>
      </w:pPr>
    </w:lvl>
    <w:lvl w:ilvl="5" w:tplc="2FE25B50">
      <w:start w:val="1"/>
      <w:numFmt w:val="lowerRoman"/>
      <w:lvlText w:val="%6."/>
      <w:lvlJc w:val="right"/>
      <w:pPr>
        <w:ind w:left="4320" w:hanging="180"/>
      </w:pPr>
    </w:lvl>
    <w:lvl w:ilvl="6" w:tplc="A36C0898">
      <w:start w:val="1"/>
      <w:numFmt w:val="decimal"/>
      <w:lvlText w:val="%7."/>
      <w:lvlJc w:val="left"/>
      <w:pPr>
        <w:ind w:left="5040" w:hanging="360"/>
      </w:pPr>
    </w:lvl>
    <w:lvl w:ilvl="7" w:tplc="1FC4EFC6">
      <w:start w:val="1"/>
      <w:numFmt w:val="lowerLetter"/>
      <w:lvlText w:val="%8."/>
      <w:lvlJc w:val="left"/>
      <w:pPr>
        <w:ind w:left="5760" w:hanging="360"/>
      </w:pPr>
    </w:lvl>
    <w:lvl w:ilvl="8" w:tplc="0E52C31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A31EEC"/>
    <w:multiLevelType w:val="hybridMultilevel"/>
    <w:tmpl w:val="9976F0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0079A1"/>
    <w:multiLevelType w:val="hybridMultilevel"/>
    <w:tmpl w:val="4CA02268"/>
    <w:lvl w:ilvl="0" w:tplc="9C2A7C04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2089CA"/>
    <w:multiLevelType w:val="hybridMultilevel"/>
    <w:tmpl w:val="D7D801B8"/>
    <w:lvl w:ilvl="0" w:tplc="61AC9404">
      <w:start w:val="1"/>
      <w:numFmt w:val="decimal"/>
      <w:lvlText w:val="%1."/>
      <w:lvlJc w:val="left"/>
      <w:pPr>
        <w:ind w:left="720" w:hanging="360"/>
      </w:pPr>
    </w:lvl>
    <w:lvl w:ilvl="1" w:tplc="C1265A28">
      <w:start w:val="1"/>
      <w:numFmt w:val="lowerLetter"/>
      <w:lvlText w:val="%2."/>
      <w:lvlJc w:val="left"/>
      <w:pPr>
        <w:ind w:left="1440" w:hanging="360"/>
      </w:pPr>
    </w:lvl>
    <w:lvl w:ilvl="2" w:tplc="3AF2C7DE">
      <w:start w:val="1"/>
      <w:numFmt w:val="lowerRoman"/>
      <w:lvlText w:val="%3."/>
      <w:lvlJc w:val="right"/>
      <w:pPr>
        <w:ind w:left="2160" w:hanging="180"/>
      </w:pPr>
    </w:lvl>
    <w:lvl w:ilvl="3" w:tplc="3E92E3B2">
      <w:start w:val="1"/>
      <w:numFmt w:val="decimal"/>
      <w:lvlText w:val="%4."/>
      <w:lvlJc w:val="left"/>
      <w:pPr>
        <w:ind w:left="2880" w:hanging="360"/>
      </w:pPr>
    </w:lvl>
    <w:lvl w:ilvl="4" w:tplc="CD746B20">
      <w:start w:val="1"/>
      <w:numFmt w:val="lowerLetter"/>
      <w:lvlText w:val="%5."/>
      <w:lvlJc w:val="left"/>
      <w:pPr>
        <w:ind w:left="3600" w:hanging="360"/>
      </w:pPr>
    </w:lvl>
    <w:lvl w:ilvl="5" w:tplc="1E4A782A">
      <w:start w:val="1"/>
      <w:numFmt w:val="lowerRoman"/>
      <w:lvlText w:val="%6."/>
      <w:lvlJc w:val="right"/>
      <w:pPr>
        <w:ind w:left="4320" w:hanging="180"/>
      </w:pPr>
    </w:lvl>
    <w:lvl w:ilvl="6" w:tplc="6CDCBA42">
      <w:start w:val="1"/>
      <w:numFmt w:val="decimal"/>
      <w:lvlText w:val="%7."/>
      <w:lvlJc w:val="left"/>
      <w:pPr>
        <w:ind w:left="5040" w:hanging="360"/>
      </w:pPr>
    </w:lvl>
    <w:lvl w:ilvl="7" w:tplc="F8661794">
      <w:start w:val="1"/>
      <w:numFmt w:val="lowerLetter"/>
      <w:lvlText w:val="%8."/>
      <w:lvlJc w:val="left"/>
      <w:pPr>
        <w:ind w:left="5760" w:hanging="360"/>
      </w:pPr>
    </w:lvl>
    <w:lvl w:ilvl="8" w:tplc="00203A0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D3A551"/>
    <w:multiLevelType w:val="hybridMultilevel"/>
    <w:tmpl w:val="711A4E40"/>
    <w:lvl w:ilvl="0" w:tplc="50C899DA">
      <w:start w:val="1"/>
      <w:numFmt w:val="lowerRoman"/>
      <w:lvlText w:val="%1."/>
      <w:lvlJc w:val="left"/>
      <w:pPr>
        <w:ind w:left="720" w:hanging="360"/>
      </w:pPr>
    </w:lvl>
    <w:lvl w:ilvl="1" w:tplc="B1D00850">
      <w:start w:val="1"/>
      <w:numFmt w:val="lowerLetter"/>
      <w:lvlText w:val="%2."/>
      <w:lvlJc w:val="left"/>
      <w:pPr>
        <w:ind w:left="1440" w:hanging="360"/>
      </w:pPr>
    </w:lvl>
    <w:lvl w:ilvl="2" w:tplc="48566B90">
      <w:start w:val="1"/>
      <w:numFmt w:val="lowerRoman"/>
      <w:lvlText w:val="%3."/>
      <w:lvlJc w:val="right"/>
      <w:pPr>
        <w:ind w:left="2160" w:hanging="180"/>
      </w:pPr>
    </w:lvl>
    <w:lvl w:ilvl="3" w:tplc="0FB031F6">
      <w:start w:val="1"/>
      <w:numFmt w:val="decimal"/>
      <w:lvlText w:val="%4."/>
      <w:lvlJc w:val="left"/>
      <w:pPr>
        <w:ind w:left="2880" w:hanging="360"/>
      </w:pPr>
    </w:lvl>
    <w:lvl w:ilvl="4" w:tplc="1ECE306A">
      <w:start w:val="1"/>
      <w:numFmt w:val="lowerLetter"/>
      <w:lvlText w:val="%5."/>
      <w:lvlJc w:val="left"/>
      <w:pPr>
        <w:ind w:left="3600" w:hanging="360"/>
      </w:pPr>
    </w:lvl>
    <w:lvl w:ilvl="5" w:tplc="B43273E4">
      <w:start w:val="1"/>
      <w:numFmt w:val="lowerRoman"/>
      <w:lvlText w:val="%6."/>
      <w:lvlJc w:val="right"/>
      <w:pPr>
        <w:ind w:left="4320" w:hanging="180"/>
      </w:pPr>
    </w:lvl>
    <w:lvl w:ilvl="6" w:tplc="690C480E">
      <w:start w:val="1"/>
      <w:numFmt w:val="decimal"/>
      <w:lvlText w:val="%7."/>
      <w:lvlJc w:val="left"/>
      <w:pPr>
        <w:ind w:left="5040" w:hanging="360"/>
      </w:pPr>
    </w:lvl>
    <w:lvl w:ilvl="7" w:tplc="CA50FFD2">
      <w:start w:val="1"/>
      <w:numFmt w:val="lowerLetter"/>
      <w:lvlText w:val="%8."/>
      <w:lvlJc w:val="left"/>
      <w:pPr>
        <w:ind w:left="5760" w:hanging="360"/>
      </w:pPr>
    </w:lvl>
    <w:lvl w:ilvl="8" w:tplc="D78243D4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4FD4F53"/>
    <w:multiLevelType w:val="hybridMultilevel"/>
    <w:tmpl w:val="8EBA21B0"/>
    <w:lvl w:ilvl="0" w:tplc="75361A3A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4" w15:restartNumberingAfterBreak="0">
    <w:nsid w:val="783E32CC"/>
    <w:multiLevelType w:val="hybridMultilevel"/>
    <w:tmpl w:val="F66E7460"/>
    <w:lvl w:ilvl="0" w:tplc="000E84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D8D0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B0FC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2C8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FA68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C2EA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A420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B05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4CB8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4939651">
    <w:abstractNumId w:val="10"/>
  </w:num>
  <w:num w:numId="2" w16cid:durableId="375160279">
    <w:abstractNumId w:val="16"/>
  </w:num>
  <w:num w:numId="3" w16cid:durableId="1870992674">
    <w:abstractNumId w:val="24"/>
  </w:num>
  <w:num w:numId="4" w16cid:durableId="1172916525">
    <w:abstractNumId w:val="9"/>
  </w:num>
  <w:num w:numId="5" w16cid:durableId="64034399">
    <w:abstractNumId w:val="20"/>
  </w:num>
  <w:num w:numId="6" w16cid:durableId="836771524">
    <w:abstractNumId w:val="5"/>
  </w:num>
  <w:num w:numId="7" w16cid:durableId="1187909343">
    <w:abstractNumId w:val="22"/>
  </w:num>
  <w:num w:numId="8" w16cid:durableId="1488865563">
    <w:abstractNumId w:val="4"/>
  </w:num>
  <w:num w:numId="9" w16cid:durableId="1745372263">
    <w:abstractNumId w:val="19"/>
  </w:num>
  <w:num w:numId="10" w16cid:durableId="1634673375">
    <w:abstractNumId w:val="2"/>
  </w:num>
  <w:num w:numId="11" w16cid:durableId="2061896246">
    <w:abstractNumId w:val="21"/>
  </w:num>
  <w:num w:numId="12" w16cid:durableId="1536189491">
    <w:abstractNumId w:val="8"/>
  </w:num>
  <w:num w:numId="13" w16cid:durableId="1946882592">
    <w:abstractNumId w:val="17"/>
  </w:num>
  <w:num w:numId="14" w16cid:durableId="1814374263">
    <w:abstractNumId w:val="3"/>
  </w:num>
  <w:num w:numId="15" w16cid:durableId="1113137059">
    <w:abstractNumId w:val="25"/>
  </w:num>
  <w:num w:numId="16" w16cid:durableId="359210746">
    <w:abstractNumId w:val="18"/>
  </w:num>
  <w:num w:numId="17" w16cid:durableId="1930961838">
    <w:abstractNumId w:val="26"/>
  </w:num>
  <w:num w:numId="18" w16cid:durableId="51462232">
    <w:abstractNumId w:val="11"/>
  </w:num>
  <w:num w:numId="19" w16cid:durableId="1698116524">
    <w:abstractNumId w:val="15"/>
  </w:num>
  <w:num w:numId="20" w16cid:durableId="1672565914">
    <w:abstractNumId w:val="14"/>
  </w:num>
  <w:num w:numId="21" w16cid:durableId="44641394">
    <w:abstractNumId w:val="1"/>
  </w:num>
  <w:num w:numId="22" w16cid:durableId="805661180">
    <w:abstractNumId w:val="23"/>
  </w:num>
  <w:num w:numId="23" w16cid:durableId="1105880456">
    <w:abstractNumId w:val="12"/>
  </w:num>
  <w:num w:numId="24" w16cid:durableId="1416903008">
    <w:abstractNumId w:val="13"/>
  </w:num>
  <w:num w:numId="25" w16cid:durableId="707922741">
    <w:abstractNumId w:val="7"/>
  </w:num>
  <w:num w:numId="26" w16cid:durableId="688069589">
    <w:abstractNumId w:val="6"/>
  </w:num>
  <w:num w:numId="27" w16cid:durableId="14026815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16628"/>
    <w:rsid w:val="00017144"/>
    <w:rsid w:val="0001772F"/>
    <w:rsid w:val="000178C3"/>
    <w:rsid w:val="0002073C"/>
    <w:rsid w:val="00021DC0"/>
    <w:rsid w:val="000314B6"/>
    <w:rsid w:val="00032892"/>
    <w:rsid w:val="000579AE"/>
    <w:rsid w:val="00060114"/>
    <w:rsid w:val="0006592E"/>
    <w:rsid w:val="00071DEC"/>
    <w:rsid w:val="00077910"/>
    <w:rsid w:val="00080B40"/>
    <w:rsid w:val="00081CB6"/>
    <w:rsid w:val="00090D5B"/>
    <w:rsid w:val="000A3834"/>
    <w:rsid w:val="000B72B0"/>
    <w:rsid w:val="000C2BEA"/>
    <w:rsid w:val="000C5267"/>
    <w:rsid w:val="000C6446"/>
    <w:rsid w:val="000C6FCD"/>
    <w:rsid w:val="000D18EB"/>
    <w:rsid w:val="000D7FDE"/>
    <w:rsid w:val="000E3255"/>
    <w:rsid w:val="000F7796"/>
    <w:rsid w:val="00101585"/>
    <w:rsid w:val="00126714"/>
    <w:rsid w:val="0013576B"/>
    <w:rsid w:val="00135C7D"/>
    <w:rsid w:val="00140BC5"/>
    <w:rsid w:val="00142BFA"/>
    <w:rsid w:val="001602D3"/>
    <w:rsid w:val="001625E2"/>
    <w:rsid w:val="001631A0"/>
    <w:rsid w:val="00182ABB"/>
    <w:rsid w:val="0018330A"/>
    <w:rsid w:val="001A5E16"/>
    <w:rsid w:val="001C61DE"/>
    <w:rsid w:val="001E3869"/>
    <w:rsid w:val="001E6078"/>
    <w:rsid w:val="001E718E"/>
    <w:rsid w:val="001E71C0"/>
    <w:rsid w:val="002020AD"/>
    <w:rsid w:val="002033E6"/>
    <w:rsid w:val="0021094D"/>
    <w:rsid w:val="00213051"/>
    <w:rsid w:val="00230923"/>
    <w:rsid w:val="00237036"/>
    <w:rsid w:val="002436BB"/>
    <w:rsid w:val="00244745"/>
    <w:rsid w:val="002449D5"/>
    <w:rsid w:val="002620CC"/>
    <w:rsid w:val="00265072"/>
    <w:rsid w:val="00265D7E"/>
    <w:rsid w:val="00277B56"/>
    <w:rsid w:val="00282238"/>
    <w:rsid w:val="00282A79"/>
    <w:rsid w:val="00291AD3"/>
    <w:rsid w:val="002B0F6C"/>
    <w:rsid w:val="002B5C6F"/>
    <w:rsid w:val="002C1676"/>
    <w:rsid w:val="002D0A13"/>
    <w:rsid w:val="002F0214"/>
    <w:rsid w:val="002F1154"/>
    <w:rsid w:val="002F62D5"/>
    <w:rsid w:val="0030151F"/>
    <w:rsid w:val="00310444"/>
    <w:rsid w:val="00342501"/>
    <w:rsid w:val="00347F27"/>
    <w:rsid w:val="00350990"/>
    <w:rsid w:val="00355DEA"/>
    <w:rsid w:val="00357244"/>
    <w:rsid w:val="00357992"/>
    <w:rsid w:val="00361843"/>
    <w:rsid w:val="00385490"/>
    <w:rsid w:val="00391FFE"/>
    <w:rsid w:val="00393149"/>
    <w:rsid w:val="003A1605"/>
    <w:rsid w:val="003A193A"/>
    <w:rsid w:val="003A45A4"/>
    <w:rsid w:val="003A7574"/>
    <w:rsid w:val="003C5FE9"/>
    <w:rsid w:val="003D04DA"/>
    <w:rsid w:val="003D1545"/>
    <w:rsid w:val="003D3178"/>
    <w:rsid w:val="003D3B61"/>
    <w:rsid w:val="003E2EFC"/>
    <w:rsid w:val="003E45A9"/>
    <w:rsid w:val="003E6FAA"/>
    <w:rsid w:val="003F1415"/>
    <w:rsid w:val="003F2700"/>
    <w:rsid w:val="00407C69"/>
    <w:rsid w:val="0041157F"/>
    <w:rsid w:val="00411BDB"/>
    <w:rsid w:val="00436421"/>
    <w:rsid w:val="00443014"/>
    <w:rsid w:val="00451ACE"/>
    <w:rsid w:val="004556FF"/>
    <w:rsid w:val="0045661D"/>
    <w:rsid w:val="00456B12"/>
    <w:rsid w:val="00462462"/>
    <w:rsid w:val="00467F3C"/>
    <w:rsid w:val="00473121"/>
    <w:rsid w:val="004740B0"/>
    <w:rsid w:val="0047564D"/>
    <w:rsid w:val="00476814"/>
    <w:rsid w:val="00492FDD"/>
    <w:rsid w:val="004B08B9"/>
    <w:rsid w:val="004B7342"/>
    <w:rsid w:val="004B77AA"/>
    <w:rsid w:val="004D39D1"/>
    <w:rsid w:val="004D4BAF"/>
    <w:rsid w:val="004E331B"/>
    <w:rsid w:val="004F347B"/>
    <w:rsid w:val="0050478C"/>
    <w:rsid w:val="00504853"/>
    <w:rsid w:val="00525545"/>
    <w:rsid w:val="0053683B"/>
    <w:rsid w:val="005400DC"/>
    <w:rsid w:val="0054305A"/>
    <w:rsid w:val="005528C9"/>
    <w:rsid w:val="00553CAC"/>
    <w:rsid w:val="00556C5F"/>
    <w:rsid w:val="0056168B"/>
    <w:rsid w:val="00566702"/>
    <w:rsid w:val="00571020"/>
    <w:rsid w:val="00572056"/>
    <w:rsid w:val="00576025"/>
    <w:rsid w:val="00577BEF"/>
    <w:rsid w:val="00592890"/>
    <w:rsid w:val="00595D74"/>
    <w:rsid w:val="005A4245"/>
    <w:rsid w:val="005A65EC"/>
    <w:rsid w:val="005A738E"/>
    <w:rsid w:val="005B38DF"/>
    <w:rsid w:val="005B66A0"/>
    <w:rsid w:val="005C5049"/>
    <w:rsid w:val="005C606B"/>
    <w:rsid w:val="005C608E"/>
    <w:rsid w:val="005D21A8"/>
    <w:rsid w:val="005D2489"/>
    <w:rsid w:val="005D51AF"/>
    <w:rsid w:val="005D55A8"/>
    <w:rsid w:val="005E02CD"/>
    <w:rsid w:val="005E1533"/>
    <w:rsid w:val="005E1D5F"/>
    <w:rsid w:val="005F6E57"/>
    <w:rsid w:val="005F7940"/>
    <w:rsid w:val="006054E8"/>
    <w:rsid w:val="00613074"/>
    <w:rsid w:val="00613F31"/>
    <w:rsid w:val="00615EE9"/>
    <w:rsid w:val="006302E6"/>
    <w:rsid w:val="00652E18"/>
    <w:rsid w:val="00665BA1"/>
    <w:rsid w:val="00670980"/>
    <w:rsid w:val="00685A61"/>
    <w:rsid w:val="006A07D8"/>
    <w:rsid w:val="006A1B1A"/>
    <w:rsid w:val="006A5779"/>
    <w:rsid w:val="006B185F"/>
    <w:rsid w:val="006B4C5E"/>
    <w:rsid w:val="006D6A1E"/>
    <w:rsid w:val="006E581A"/>
    <w:rsid w:val="006E7538"/>
    <w:rsid w:val="006F5F34"/>
    <w:rsid w:val="006F71D4"/>
    <w:rsid w:val="0070773E"/>
    <w:rsid w:val="007158AC"/>
    <w:rsid w:val="007262E9"/>
    <w:rsid w:val="00754D74"/>
    <w:rsid w:val="007577D5"/>
    <w:rsid w:val="00773EF3"/>
    <w:rsid w:val="00784D85"/>
    <w:rsid w:val="007855F8"/>
    <w:rsid w:val="007A18FC"/>
    <w:rsid w:val="007A3B2E"/>
    <w:rsid w:val="007A684C"/>
    <w:rsid w:val="007C1207"/>
    <w:rsid w:val="007C363C"/>
    <w:rsid w:val="007E118D"/>
    <w:rsid w:val="007E5566"/>
    <w:rsid w:val="00800ADA"/>
    <w:rsid w:val="00810C5D"/>
    <w:rsid w:val="00811A19"/>
    <w:rsid w:val="00820F2E"/>
    <w:rsid w:val="00827A8D"/>
    <w:rsid w:val="00850F18"/>
    <w:rsid w:val="0085251A"/>
    <w:rsid w:val="00853DD0"/>
    <w:rsid w:val="00862A9C"/>
    <w:rsid w:val="0086302D"/>
    <w:rsid w:val="00864A31"/>
    <w:rsid w:val="0087228C"/>
    <w:rsid w:val="00876722"/>
    <w:rsid w:val="0088403A"/>
    <w:rsid w:val="0089512F"/>
    <w:rsid w:val="008A1208"/>
    <w:rsid w:val="008A18FC"/>
    <w:rsid w:val="008D0755"/>
    <w:rsid w:val="008D3613"/>
    <w:rsid w:val="008F2EBD"/>
    <w:rsid w:val="008F6907"/>
    <w:rsid w:val="00902287"/>
    <w:rsid w:val="00906110"/>
    <w:rsid w:val="009161C5"/>
    <w:rsid w:val="0092775C"/>
    <w:rsid w:val="009355C1"/>
    <w:rsid w:val="009552D4"/>
    <w:rsid w:val="00963E2B"/>
    <w:rsid w:val="00964B74"/>
    <w:rsid w:val="00970DFE"/>
    <w:rsid w:val="009736BA"/>
    <w:rsid w:val="00982427"/>
    <w:rsid w:val="009848F5"/>
    <w:rsid w:val="0099072D"/>
    <w:rsid w:val="009A5AB7"/>
    <w:rsid w:val="009A604C"/>
    <w:rsid w:val="009B04C2"/>
    <w:rsid w:val="009E1766"/>
    <w:rsid w:val="009E4225"/>
    <w:rsid w:val="009E4C58"/>
    <w:rsid w:val="009E4DB9"/>
    <w:rsid w:val="009E5995"/>
    <w:rsid w:val="00A12455"/>
    <w:rsid w:val="00A1251E"/>
    <w:rsid w:val="00A167EC"/>
    <w:rsid w:val="00A3752B"/>
    <w:rsid w:val="00A66676"/>
    <w:rsid w:val="00A67D85"/>
    <w:rsid w:val="00A70DDA"/>
    <w:rsid w:val="00A734B9"/>
    <w:rsid w:val="00A80412"/>
    <w:rsid w:val="00A840F4"/>
    <w:rsid w:val="00A84272"/>
    <w:rsid w:val="00A905B8"/>
    <w:rsid w:val="00AA348A"/>
    <w:rsid w:val="00AA7E75"/>
    <w:rsid w:val="00AB1042"/>
    <w:rsid w:val="00AB3911"/>
    <w:rsid w:val="00AD69D8"/>
    <w:rsid w:val="00AF01AD"/>
    <w:rsid w:val="00AF1AA7"/>
    <w:rsid w:val="00B05307"/>
    <w:rsid w:val="00B12EB3"/>
    <w:rsid w:val="00B13464"/>
    <w:rsid w:val="00B17DAA"/>
    <w:rsid w:val="00B21A52"/>
    <w:rsid w:val="00B23565"/>
    <w:rsid w:val="00B41E7D"/>
    <w:rsid w:val="00B436CF"/>
    <w:rsid w:val="00B47925"/>
    <w:rsid w:val="00B52104"/>
    <w:rsid w:val="00B53570"/>
    <w:rsid w:val="00B64AF7"/>
    <w:rsid w:val="00B66A0B"/>
    <w:rsid w:val="00B91BAF"/>
    <w:rsid w:val="00B957D4"/>
    <w:rsid w:val="00BA4FB4"/>
    <w:rsid w:val="00BB1001"/>
    <w:rsid w:val="00BC09D8"/>
    <w:rsid w:val="00BD6442"/>
    <w:rsid w:val="00BE33C5"/>
    <w:rsid w:val="00BE52C8"/>
    <w:rsid w:val="00BF3187"/>
    <w:rsid w:val="00BF5151"/>
    <w:rsid w:val="00C00802"/>
    <w:rsid w:val="00C073BE"/>
    <w:rsid w:val="00C16D70"/>
    <w:rsid w:val="00C2374D"/>
    <w:rsid w:val="00C32BA5"/>
    <w:rsid w:val="00C427FB"/>
    <w:rsid w:val="00C42C33"/>
    <w:rsid w:val="00C645F1"/>
    <w:rsid w:val="00C64A33"/>
    <w:rsid w:val="00C667F3"/>
    <w:rsid w:val="00C73CB2"/>
    <w:rsid w:val="00C83530"/>
    <w:rsid w:val="00C91F31"/>
    <w:rsid w:val="00C94DA2"/>
    <w:rsid w:val="00C95B97"/>
    <w:rsid w:val="00CA0F77"/>
    <w:rsid w:val="00CB1F7D"/>
    <w:rsid w:val="00CB6B1D"/>
    <w:rsid w:val="00CC1C1E"/>
    <w:rsid w:val="00CC6104"/>
    <w:rsid w:val="00CD775C"/>
    <w:rsid w:val="00CD7A45"/>
    <w:rsid w:val="00CE384E"/>
    <w:rsid w:val="00CE5232"/>
    <w:rsid w:val="00D02CA9"/>
    <w:rsid w:val="00D14D3D"/>
    <w:rsid w:val="00D21C34"/>
    <w:rsid w:val="00D264BA"/>
    <w:rsid w:val="00D50116"/>
    <w:rsid w:val="00D61817"/>
    <w:rsid w:val="00D81970"/>
    <w:rsid w:val="00D9231D"/>
    <w:rsid w:val="00D96EF8"/>
    <w:rsid w:val="00DA0B17"/>
    <w:rsid w:val="00DA31CB"/>
    <w:rsid w:val="00DA65A3"/>
    <w:rsid w:val="00DA7E72"/>
    <w:rsid w:val="00DB2347"/>
    <w:rsid w:val="00DB2D7B"/>
    <w:rsid w:val="00DB3E67"/>
    <w:rsid w:val="00DBFE3B"/>
    <w:rsid w:val="00DC126A"/>
    <w:rsid w:val="00DC2429"/>
    <w:rsid w:val="00DC5C04"/>
    <w:rsid w:val="00DD13A2"/>
    <w:rsid w:val="00DD6D3D"/>
    <w:rsid w:val="00DE3763"/>
    <w:rsid w:val="00DE5092"/>
    <w:rsid w:val="00DE7824"/>
    <w:rsid w:val="00DF145A"/>
    <w:rsid w:val="00DF40E3"/>
    <w:rsid w:val="00DF5C50"/>
    <w:rsid w:val="00E20A92"/>
    <w:rsid w:val="00E36B13"/>
    <w:rsid w:val="00E454F4"/>
    <w:rsid w:val="00E512C9"/>
    <w:rsid w:val="00E535AB"/>
    <w:rsid w:val="00E60275"/>
    <w:rsid w:val="00E83794"/>
    <w:rsid w:val="00E87E3D"/>
    <w:rsid w:val="00E906CD"/>
    <w:rsid w:val="00E90B8C"/>
    <w:rsid w:val="00E922ED"/>
    <w:rsid w:val="00E93094"/>
    <w:rsid w:val="00E96590"/>
    <w:rsid w:val="00E974C9"/>
    <w:rsid w:val="00EA08F1"/>
    <w:rsid w:val="00EA1620"/>
    <w:rsid w:val="00EA1716"/>
    <w:rsid w:val="00EB0117"/>
    <w:rsid w:val="00EB40CE"/>
    <w:rsid w:val="00EB4E86"/>
    <w:rsid w:val="00EC1475"/>
    <w:rsid w:val="00EC521B"/>
    <w:rsid w:val="00ED3D0D"/>
    <w:rsid w:val="00EF1900"/>
    <w:rsid w:val="00EF2EDD"/>
    <w:rsid w:val="00EF74AE"/>
    <w:rsid w:val="00F00A43"/>
    <w:rsid w:val="00F06A6E"/>
    <w:rsid w:val="00F163B8"/>
    <w:rsid w:val="00F27433"/>
    <w:rsid w:val="00F36967"/>
    <w:rsid w:val="00F420B6"/>
    <w:rsid w:val="00F42B14"/>
    <w:rsid w:val="00F42E39"/>
    <w:rsid w:val="00F45A22"/>
    <w:rsid w:val="00F4672A"/>
    <w:rsid w:val="00F521E9"/>
    <w:rsid w:val="00F524D1"/>
    <w:rsid w:val="00F7253B"/>
    <w:rsid w:val="00F80349"/>
    <w:rsid w:val="00F86FF3"/>
    <w:rsid w:val="00FA1CE5"/>
    <w:rsid w:val="00FA4EBC"/>
    <w:rsid w:val="00FC5F71"/>
    <w:rsid w:val="00FC782F"/>
    <w:rsid w:val="00FC7842"/>
    <w:rsid w:val="00FD7150"/>
    <w:rsid w:val="00FE0F22"/>
    <w:rsid w:val="00FE3E4E"/>
    <w:rsid w:val="00FE3E7A"/>
    <w:rsid w:val="00FF460A"/>
    <w:rsid w:val="00FF481A"/>
    <w:rsid w:val="00FF7D4D"/>
    <w:rsid w:val="026F4A99"/>
    <w:rsid w:val="03FB73BA"/>
    <w:rsid w:val="040A50B1"/>
    <w:rsid w:val="046F933A"/>
    <w:rsid w:val="04D11622"/>
    <w:rsid w:val="056E053F"/>
    <w:rsid w:val="05AD444F"/>
    <w:rsid w:val="05FAF212"/>
    <w:rsid w:val="0656B37E"/>
    <w:rsid w:val="0693EFB8"/>
    <w:rsid w:val="06C1E959"/>
    <w:rsid w:val="08FA00C2"/>
    <w:rsid w:val="0983D704"/>
    <w:rsid w:val="09BF4339"/>
    <w:rsid w:val="0A792B49"/>
    <w:rsid w:val="0AA888F0"/>
    <w:rsid w:val="0AFA6498"/>
    <w:rsid w:val="0B0D65D7"/>
    <w:rsid w:val="0B49A5F2"/>
    <w:rsid w:val="0BB1B49F"/>
    <w:rsid w:val="0C17F347"/>
    <w:rsid w:val="0C498355"/>
    <w:rsid w:val="0C9D810C"/>
    <w:rsid w:val="0CA544C1"/>
    <w:rsid w:val="0CF12C1C"/>
    <w:rsid w:val="0D4F4B68"/>
    <w:rsid w:val="0DA8177C"/>
    <w:rsid w:val="0E167580"/>
    <w:rsid w:val="0E6AE0DE"/>
    <w:rsid w:val="0F1E0D98"/>
    <w:rsid w:val="0FDC4E0B"/>
    <w:rsid w:val="103777FF"/>
    <w:rsid w:val="109EE597"/>
    <w:rsid w:val="10AE8CD7"/>
    <w:rsid w:val="11182F1B"/>
    <w:rsid w:val="11712E00"/>
    <w:rsid w:val="125F182E"/>
    <w:rsid w:val="1275C723"/>
    <w:rsid w:val="134E380A"/>
    <w:rsid w:val="142EE85A"/>
    <w:rsid w:val="1483BDCB"/>
    <w:rsid w:val="165D3008"/>
    <w:rsid w:val="16A0C536"/>
    <w:rsid w:val="16A783CC"/>
    <w:rsid w:val="16B8F174"/>
    <w:rsid w:val="16C736F3"/>
    <w:rsid w:val="172AE5E5"/>
    <w:rsid w:val="1786A751"/>
    <w:rsid w:val="17D09573"/>
    <w:rsid w:val="18DC51D3"/>
    <w:rsid w:val="1902C390"/>
    <w:rsid w:val="191238FA"/>
    <w:rsid w:val="19321EF2"/>
    <w:rsid w:val="197618C7"/>
    <w:rsid w:val="19B060A4"/>
    <w:rsid w:val="19C232EB"/>
    <w:rsid w:val="1A25179C"/>
    <w:rsid w:val="1AF9F0B6"/>
    <w:rsid w:val="1BFCF547"/>
    <w:rsid w:val="1CD52860"/>
    <w:rsid w:val="1CF2E349"/>
    <w:rsid w:val="1D523455"/>
    <w:rsid w:val="1D57F301"/>
    <w:rsid w:val="1DF4553E"/>
    <w:rsid w:val="1EB262E0"/>
    <w:rsid w:val="1EFB8248"/>
    <w:rsid w:val="1F27E421"/>
    <w:rsid w:val="1F908A46"/>
    <w:rsid w:val="1FA4972D"/>
    <w:rsid w:val="1FE6BC0C"/>
    <w:rsid w:val="202F4968"/>
    <w:rsid w:val="20EE86F5"/>
    <w:rsid w:val="20FA2FE1"/>
    <w:rsid w:val="213DC84F"/>
    <w:rsid w:val="217970F2"/>
    <w:rsid w:val="2179A2C8"/>
    <w:rsid w:val="21871FF4"/>
    <w:rsid w:val="21A6D31B"/>
    <w:rsid w:val="226A0BBC"/>
    <w:rsid w:val="22EDA0A6"/>
    <w:rsid w:val="23342B2C"/>
    <w:rsid w:val="23CA337A"/>
    <w:rsid w:val="23E1956F"/>
    <w:rsid w:val="24FE8CA6"/>
    <w:rsid w:val="25357A84"/>
    <w:rsid w:val="254F0788"/>
    <w:rsid w:val="255E7BF7"/>
    <w:rsid w:val="257F2C38"/>
    <w:rsid w:val="25D0A339"/>
    <w:rsid w:val="2746CB2B"/>
    <w:rsid w:val="27C1A941"/>
    <w:rsid w:val="27E5BD1E"/>
    <w:rsid w:val="280608B8"/>
    <w:rsid w:val="28137F7D"/>
    <w:rsid w:val="2902E726"/>
    <w:rsid w:val="293C9690"/>
    <w:rsid w:val="294F3328"/>
    <w:rsid w:val="298BA614"/>
    <w:rsid w:val="29E605BF"/>
    <w:rsid w:val="2A8B51A1"/>
    <w:rsid w:val="2AD2D846"/>
    <w:rsid w:val="2B950733"/>
    <w:rsid w:val="2C14DF79"/>
    <w:rsid w:val="2C404964"/>
    <w:rsid w:val="2C581000"/>
    <w:rsid w:val="2CC80C33"/>
    <w:rsid w:val="2D44183E"/>
    <w:rsid w:val="2DE9C8C7"/>
    <w:rsid w:val="2DFA9EF7"/>
    <w:rsid w:val="2E091747"/>
    <w:rsid w:val="2E34FEC6"/>
    <w:rsid w:val="2ED6CD24"/>
    <w:rsid w:val="2F621BC8"/>
    <w:rsid w:val="2F6A094E"/>
    <w:rsid w:val="2F6F97F9"/>
    <w:rsid w:val="2F8E4FFC"/>
    <w:rsid w:val="2FD0B735"/>
    <w:rsid w:val="3106D5CE"/>
    <w:rsid w:val="3167F40F"/>
    <w:rsid w:val="316CB96C"/>
    <w:rsid w:val="31AD8276"/>
    <w:rsid w:val="31D50E2D"/>
    <w:rsid w:val="32A835D5"/>
    <w:rsid w:val="32AE5BF8"/>
    <w:rsid w:val="32B94873"/>
    <w:rsid w:val="32E50C6D"/>
    <w:rsid w:val="32F1BF50"/>
    <w:rsid w:val="336C37C4"/>
    <w:rsid w:val="336EFA4B"/>
    <w:rsid w:val="33EA6FD9"/>
    <w:rsid w:val="340929EE"/>
    <w:rsid w:val="34918128"/>
    <w:rsid w:val="34A0C3C1"/>
    <w:rsid w:val="34C34407"/>
    <w:rsid w:val="352DB094"/>
    <w:rsid w:val="35779519"/>
    <w:rsid w:val="35C7DD2A"/>
    <w:rsid w:val="35DFD697"/>
    <w:rsid w:val="36B87288"/>
    <w:rsid w:val="36E0B019"/>
    <w:rsid w:val="3701605A"/>
    <w:rsid w:val="3726A327"/>
    <w:rsid w:val="37614FAB"/>
    <w:rsid w:val="376348E4"/>
    <w:rsid w:val="377354CB"/>
    <w:rsid w:val="37F3F45D"/>
    <w:rsid w:val="389B05AC"/>
    <w:rsid w:val="399F9ECF"/>
    <w:rsid w:val="39BAFBD8"/>
    <w:rsid w:val="3A7CFBEC"/>
    <w:rsid w:val="3AA769B8"/>
    <w:rsid w:val="3B405D63"/>
    <w:rsid w:val="3C026677"/>
    <w:rsid w:val="3C2840BC"/>
    <w:rsid w:val="3C2E67DA"/>
    <w:rsid w:val="3DD25797"/>
    <w:rsid w:val="3E16843D"/>
    <w:rsid w:val="3EEC47CB"/>
    <w:rsid w:val="3F89B7D2"/>
    <w:rsid w:val="40AE36ED"/>
    <w:rsid w:val="40F9B9A1"/>
    <w:rsid w:val="413C52B0"/>
    <w:rsid w:val="41570EA4"/>
    <w:rsid w:val="4157A61C"/>
    <w:rsid w:val="4269889F"/>
    <w:rsid w:val="42AB2023"/>
    <w:rsid w:val="42D3F52C"/>
    <w:rsid w:val="433C6880"/>
    <w:rsid w:val="43E11252"/>
    <w:rsid w:val="43FB0E95"/>
    <w:rsid w:val="443B0D56"/>
    <w:rsid w:val="4461B1E4"/>
    <w:rsid w:val="4470F47D"/>
    <w:rsid w:val="4588987C"/>
    <w:rsid w:val="45D80CA7"/>
    <w:rsid w:val="45DC9F33"/>
    <w:rsid w:val="472597CD"/>
    <w:rsid w:val="477EFB59"/>
    <w:rsid w:val="47D592C1"/>
    <w:rsid w:val="47EB92F5"/>
    <w:rsid w:val="497E7AAC"/>
    <w:rsid w:val="4A202F26"/>
    <w:rsid w:val="4AA8569C"/>
    <w:rsid w:val="4AF50745"/>
    <w:rsid w:val="4B30AFE8"/>
    <w:rsid w:val="4BA2D72A"/>
    <w:rsid w:val="4BF7DA00"/>
    <w:rsid w:val="4D33EDE1"/>
    <w:rsid w:val="4D4597F7"/>
    <w:rsid w:val="4E2E6E6F"/>
    <w:rsid w:val="4EA2FD2E"/>
    <w:rsid w:val="4EABE6D3"/>
    <w:rsid w:val="4EDC0B83"/>
    <w:rsid w:val="4EEAE975"/>
    <w:rsid w:val="4F922C9A"/>
    <w:rsid w:val="4F9D4BE6"/>
    <w:rsid w:val="4FC08BDD"/>
    <w:rsid w:val="507CA141"/>
    <w:rsid w:val="5107BE0F"/>
    <w:rsid w:val="51553901"/>
    <w:rsid w:val="51DC9729"/>
    <w:rsid w:val="5234776B"/>
    <w:rsid w:val="5249609B"/>
    <w:rsid w:val="52615A08"/>
    <w:rsid w:val="5284D768"/>
    <w:rsid w:val="52F10962"/>
    <w:rsid w:val="53434AAC"/>
    <w:rsid w:val="53623485"/>
    <w:rsid w:val="53AE4DB6"/>
    <w:rsid w:val="53ECB8E0"/>
    <w:rsid w:val="540A41F3"/>
    <w:rsid w:val="5418BA43"/>
    <w:rsid w:val="5455C4A7"/>
    <w:rsid w:val="54982AE5"/>
    <w:rsid w:val="54C6EECF"/>
    <w:rsid w:val="54EFBE6C"/>
    <w:rsid w:val="552ACF97"/>
    <w:rsid w:val="5559C557"/>
    <w:rsid w:val="55AE9657"/>
    <w:rsid w:val="55B6B5B3"/>
    <w:rsid w:val="55CB5521"/>
    <w:rsid w:val="55D0B1F6"/>
    <w:rsid w:val="55FA7F1C"/>
    <w:rsid w:val="560FB498"/>
    <w:rsid w:val="562F35E9"/>
    <w:rsid w:val="567528F7"/>
    <w:rsid w:val="5701B123"/>
    <w:rsid w:val="5787D5C3"/>
    <w:rsid w:val="57AEDEF8"/>
    <w:rsid w:val="58972890"/>
    <w:rsid w:val="58C90AC5"/>
    <w:rsid w:val="5921166E"/>
    <w:rsid w:val="5965DA8C"/>
    <w:rsid w:val="5A43CF21"/>
    <w:rsid w:val="5BB8C823"/>
    <w:rsid w:val="5BF075B2"/>
    <w:rsid w:val="5BF53B0F"/>
    <w:rsid w:val="5C16E76F"/>
    <w:rsid w:val="5C41E8A8"/>
    <w:rsid w:val="5CB4789C"/>
    <w:rsid w:val="5D936950"/>
    <w:rsid w:val="5E03FC00"/>
    <w:rsid w:val="5E0ABA96"/>
    <w:rsid w:val="5EE1F095"/>
    <w:rsid w:val="5F3BEB99"/>
    <w:rsid w:val="5F54E125"/>
    <w:rsid w:val="5F6A180B"/>
    <w:rsid w:val="5F811559"/>
    <w:rsid w:val="5F8901E4"/>
    <w:rsid w:val="6004DC19"/>
    <w:rsid w:val="600CFB75"/>
    <w:rsid w:val="605E3FA5"/>
    <w:rsid w:val="609458A2"/>
    <w:rsid w:val="6100BE68"/>
    <w:rsid w:val="6252459D"/>
    <w:rsid w:val="628301C5"/>
    <w:rsid w:val="6328E424"/>
    <w:rsid w:val="638E8B54"/>
    <w:rsid w:val="65139138"/>
    <w:rsid w:val="65145A86"/>
    <w:rsid w:val="653F5FCA"/>
    <w:rsid w:val="6587B0B8"/>
    <w:rsid w:val="6595C461"/>
    <w:rsid w:val="65BB9EA6"/>
    <w:rsid w:val="65F056DD"/>
    <w:rsid w:val="6623E024"/>
    <w:rsid w:val="6688BD0B"/>
    <w:rsid w:val="669077C0"/>
    <w:rsid w:val="675D9625"/>
    <w:rsid w:val="678C8BE5"/>
    <w:rsid w:val="678D235D"/>
    <w:rsid w:val="67AB75BE"/>
    <w:rsid w:val="67E6EC8B"/>
    <w:rsid w:val="67EA13B9"/>
    <w:rsid w:val="67EE746F"/>
    <w:rsid w:val="68D94DBD"/>
    <w:rsid w:val="68EC4EFC"/>
    <w:rsid w:val="696C88EC"/>
    <w:rsid w:val="697B99AF"/>
    <w:rsid w:val="6A243E95"/>
    <w:rsid w:val="6AAA082B"/>
    <w:rsid w:val="6AD11160"/>
    <w:rsid w:val="6B3B1946"/>
    <w:rsid w:val="6B901C1C"/>
    <w:rsid w:val="6BD770EB"/>
    <w:rsid w:val="6BE28F3C"/>
    <w:rsid w:val="6C4FBE50"/>
    <w:rsid w:val="6C6F0CD0"/>
    <w:rsid w:val="6CEE18CB"/>
    <w:rsid w:val="6CF076AB"/>
    <w:rsid w:val="6DC420D5"/>
    <w:rsid w:val="6E73B627"/>
    <w:rsid w:val="6E91D00B"/>
    <w:rsid w:val="6EA01C31"/>
    <w:rsid w:val="6F501725"/>
    <w:rsid w:val="6F65814F"/>
    <w:rsid w:val="6FDA9C7B"/>
    <w:rsid w:val="6FEB3FDA"/>
    <w:rsid w:val="70EEAA0D"/>
    <w:rsid w:val="7118E508"/>
    <w:rsid w:val="71C320F2"/>
    <w:rsid w:val="71DA4DA4"/>
    <w:rsid w:val="7202C237"/>
    <w:rsid w:val="7213FD0E"/>
    <w:rsid w:val="72744769"/>
    <w:rsid w:val="730B1A00"/>
    <w:rsid w:val="73318BBD"/>
    <w:rsid w:val="73462B2B"/>
    <w:rsid w:val="737150AB"/>
    <w:rsid w:val="743A1FF4"/>
    <w:rsid w:val="7459D416"/>
    <w:rsid w:val="7552BBA1"/>
    <w:rsid w:val="75B0AD88"/>
    <w:rsid w:val="76BAA380"/>
    <w:rsid w:val="76C55292"/>
    <w:rsid w:val="781B2FE5"/>
    <w:rsid w:val="782A3FAD"/>
    <w:rsid w:val="78677BE7"/>
    <w:rsid w:val="78ABDB5E"/>
    <w:rsid w:val="78AC4100"/>
    <w:rsid w:val="79EB53D6"/>
    <w:rsid w:val="7AA56664"/>
    <w:rsid w:val="7B1A59CA"/>
    <w:rsid w:val="7B604CD8"/>
    <w:rsid w:val="7CB7F093"/>
    <w:rsid w:val="7CC76502"/>
    <w:rsid w:val="7D5DCD86"/>
    <w:rsid w:val="7D703CB9"/>
    <w:rsid w:val="7DE167DC"/>
    <w:rsid w:val="7DFEB20D"/>
    <w:rsid w:val="7E652E9C"/>
    <w:rsid w:val="7F293186"/>
    <w:rsid w:val="7FAE4071"/>
    <w:rsid w:val="7FE21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A15351D0-CC34-4708-923C-B4C89CFF5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524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D0D"/>
  </w:style>
  <w:style w:type="table" w:styleId="TableGrid">
    <w:name w:val="Table Grid"/>
    <w:basedOn w:val="TableNormal"/>
    <w:uiPriority w:val="39"/>
    <w:rsid w:val="001357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Health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Cox</dc:creator>
  <cp:keywords/>
  <dc:description/>
  <cp:lastModifiedBy>Diolinda Sali</cp:lastModifiedBy>
  <cp:revision>2</cp:revision>
  <cp:lastPrinted>2021-07-23T18:14:00Z</cp:lastPrinted>
  <dcterms:created xsi:type="dcterms:W3CDTF">2023-11-15T15:39:00Z</dcterms:created>
  <dcterms:modified xsi:type="dcterms:W3CDTF">2023-11-15T15:39:00Z</dcterms:modified>
</cp:coreProperties>
</file>